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Xcd9682ec0659bd88ae7e1a12d3abde5c78bf680"/>
    <w:p>
      <w:pPr>
        <w:pStyle w:val="Heading1"/>
      </w:pPr>
      <w:r>
        <w:t xml:space="preserve">Internship Application Letter for Oceanographer Position at [Organization Nam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Organization Name]</w:t>
      </w:r>
      <w:r>
        <w:br/>
      </w:r>
      <w:r>
        <w:t xml:space="preserve">Seoul, South Korea</w:t>
      </w:r>
    </w:p>
    <w:bookmarkStart w:id="20" w:name="X118747c68029d7517e35b7e777a41c5ce923599"/>
    <w:p>
      <w:pPr>
        <w:pStyle w:val="Heading2"/>
      </w:pPr>
      <w:r>
        <w:t xml:space="preserve">Subject: Application for Oceanographer Internship Position at [Organization Name]</w:t>
      </w:r>
    </w:p>
    <w:p>
      <w:pPr>
        <w:pStyle w:val="FirstParagraph"/>
      </w:pPr>
      <w:r>
        <w:t xml:space="preserve">Dear Hiring Committee,</w:t>
      </w:r>
    </w:p>
    <w:p>
      <w:pPr>
        <w:pStyle w:val="BodyText"/>
      </w:pPr>
      <w:r>
        <w:t xml:space="preserve">I am writing with profound enthusiasm to express my earnest interest in the Oceanographer Internship position at [Organization Name] in Seoul, South Korea. As a dedicated and academically rigorous Environmental Science student with a specialized focus on marine systems, I have long admired South Korea’s pioneering role in oceanographic innovation and its strategic commitment to sustainable marine resource management. My academic trajectory, hands-on field experience, and deep cultural appreciation for the Korean peninsula’s maritime heritage align precisely with the mission of [Organization Name], making me an exceptionally motivated candidate to contribute meaningfully to your Seoul-based initiatives.</w:t>
      </w:r>
    </w:p>
    <w:p>
      <w:pPr>
        <w:pStyle w:val="BodyText"/>
      </w:pPr>
      <w:r>
        <w:t xml:space="preserve">My academic journey at [Your University] has been meticulously structured to develop expertise directly applicable to modern oceanographic challenges in East Asia. I have completed advanced coursework including</w:t>
      </w:r>
      <w:r>
        <w:t xml:space="preserve"> </w:t>
      </w:r>
      <w:r>
        <w:rPr>
          <w:iCs/>
          <w:i/>
        </w:rPr>
        <w:t xml:space="preserve">Marine Biogeochemistry, Remote Sensing of Oceans, Coastal Dynamics, and Ocean Modeling</w:t>
      </w:r>
      <w:r>
        <w:t xml:space="preserve">, achieving a 3.8/4.0 GPA in my major. Crucially, my undergraduate thesis focused on</w:t>
      </w:r>
      <w:r>
        <w:t xml:space="preserve"> </w:t>
      </w:r>
      <w:r>
        <w:rPr>
          <w:iCs/>
          <w:i/>
        </w:rPr>
        <w:t xml:space="preserve">"Impact of Monsoonal Variability on Phytoplankton Blooms in the East Sea (Sea of Japan): Implications for Korean Fisheries Sustainability"</w:t>
      </w:r>
      <w:r>
        <w:t xml:space="preserve">. This research required extensive data analysis using satellite imagery from the Korea Aerospace Research Institute (KARI) and field sampling protocols aligned with international oceanographic standards. My findings directly addressed concerns relevant to South Korea’s Exclusive Economic Zone (EEZ), which spans over 150,000 square kilometers—a fact that underscores the critical importance of your organization’s work in Seoul as the strategic nerve center for national marine policy.</w:t>
      </w:r>
    </w:p>
    <w:p>
      <w:pPr>
        <w:pStyle w:val="BodyText"/>
      </w:pPr>
      <w:r>
        <w:t xml:space="preserve">My commitment extends beyond theory into practical application through two significant field experiences deeply rooted in Korea’s marine environment. Last summer, I participated in a collaborative research project with [University] and Pukyong National University (Busan), collecting water column data along the Korean Peninsula’s southern coast. Using CTD (Conductivity-Temperature-Depth) sensors and plankton nets, we analyzed seasonal nutrient cycles in the East China Sea near Jeju Island—data that fed into a regional climate resilience model for Korean fisheries. This experience solidified my understanding of how coastal processes impact food security, a priority area for [Organization Name]’s work in Seoul. Furthermore, I completed a month-long internship with the National Institute of Fisheries Science (NIFS) in Busan, where I assisted in processing hydrographic data from vessels operating near the Korean Strait. This exposure to Korea’s sophisticated marine monitoring infrastructure—from coastal observatories to satellite tracking—deepened my respect for South Korea’s leadership in ocean science.</w:t>
      </w:r>
    </w:p>
    <w:p>
      <w:pPr>
        <w:pStyle w:val="BodyText"/>
      </w:pPr>
      <w:r>
        <w:t xml:space="preserve">What compels me most toward this opportunity is South Korea’s unique position at the intersection of cutting-edge marine technology and urgent environmental stewardship. Seoul, as a global hub for innovation and the administrative heart of Korea’s maritime strategy, offers an unparalleled environment to engage with interdisciplinary teams addressing challenges like ocean acidification, plastic pollution in the Yellow Sea, and climate adaptation for coastal communities. I am particularly eager to contribute to [Organization Name]’s current projects on</w:t>
      </w:r>
      <w:r>
        <w:t xml:space="preserve"> </w:t>
      </w:r>
      <w:r>
        <w:rPr>
          <w:iCs/>
          <w:i/>
        </w:rPr>
        <w:t xml:space="preserve">"Integrated Coastal Zone Management for Seoul’s Estuarine Ecosystems"</w:t>
      </w:r>
      <w:r>
        <w:t xml:space="preserve"> </w:t>
      </w:r>
      <w:r>
        <w:t xml:space="preserve">or</w:t>
      </w:r>
      <w:r>
        <w:t xml:space="preserve"> </w:t>
      </w:r>
      <w:r>
        <w:rPr>
          <w:iCs/>
          <w:i/>
        </w:rPr>
        <w:t xml:space="preserve">"AI-Driven Prediction of Harmful Algal Blooms in Korean Waters."</w:t>
      </w:r>
      <w:r>
        <w:t xml:space="preserve"> </w:t>
      </w:r>
      <w:r>
        <w:t xml:space="preserve">My proficiency in MATLAB, Python (for geospatial analysis), and QGIS—coupled with my ability to process large datasets from sources like the Korea Meteorological Administration—would allow me to immediately support these initiatives. I am also fluent in basic Korean (TOPIK Level 3), demonstrating my commitment to seamless integration into your Seoul-based team and respect for local protocols.</w:t>
      </w:r>
    </w:p>
    <w:p>
      <w:pPr>
        <w:pStyle w:val="BodyText"/>
      </w:pPr>
      <w:r>
        <w:t xml:space="preserve">My aspiration as an aspiring Oceanographer is deeply intertwined with South Korea’s vision for the ocean as a pillar of ecological and economic prosperity. I have followed [Organization Name]’s groundbreaking work on the Korea Coastline Assessment Project, which uses AI to map erosion patterns critical to Seoul’s urban planning. Understanding that your organization operates from Seoul—not merely in coastal regions—highlights how central this city is to national marine governance. As an intern, I seek not only to learn but also to apply my skills toward solutions that resonate with Korean societal values: meticulousness, collective progress, and reverence for nature (as reflected in Korea’s *Gan* philosophy). My previous work with Korean researchers has shown me how effectively Seoul-based institutions bridge scientific rigor with community engagement—a model I am eager to uphold.</w:t>
      </w:r>
    </w:p>
    <w:p>
      <w:pPr>
        <w:pStyle w:val="BodyText"/>
      </w:pPr>
      <w:r>
        <w:t xml:space="preserve">I am confident that my technical skills, field experience grounded in Korean marine systems, and cultural readiness make me a strong fit for your team. I understand that oceanography demands resilience—whether braving stormy seas or interpreting complex data—and I have consistently demonstrated both in my academic and professional pursuits. The opportunity to contribute to South Korea’s leadership in marine science from within Seoul would represent the culmination of my academic mission and a profound honor.</w:t>
      </w:r>
    </w:p>
    <w:p>
      <w:pPr>
        <w:pStyle w:val="BodyText"/>
      </w:pPr>
      <w:r>
        <w:t xml:space="preserve">Thank you for considering my application. I am eager to discuss how my background in oceanographic research, specific knowledge of Korea’s marine challenges, and dedication to sustainable ocean stewardship align with [Organization Name]’s objectives. I have attached my resume for your review and welcome the opportunity to provide further information at your convenience.</w:t>
      </w:r>
    </w:p>
    <w:p>
      <w:pPr>
        <w:pStyle w:val="BodyText"/>
      </w:pPr>
      <w:r>
        <w:t xml:space="preserve">Sincerely,</w:t>
      </w:r>
    </w:p>
    <w:p>
      <w:pPr>
        <w:pStyle w:val="BodyText"/>
      </w:pPr>
      <w:r>
        <w:t xml:space="preserve">[Your Full Name]</w:t>
      </w:r>
      <w:r>
        <w:br/>
      </w:r>
      <w:r>
        <w:t xml:space="preserve">[Your Contact Information: Email | Phone]</w:t>
      </w:r>
      <w:r>
        <w:br/>
      </w:r>
      <w:r>
        <w:t xml:space="preserve">[Your University and Degree Program, e.g., B.S. Environmental Science, University of California, Santa Barba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Position in South Korea Seoul</dc:title>
  <dc:creator/>
  <dc:language>en</dc:language>
  <cp:keywords/>
  <dcterms:created xsi:type="dcterms:W3CDTF">2025-12-09T12:25:22Z</dcterms:created>
  <dcterms:modified xsi:type="dcterms:W3CDTF">2025-12-09T12:25:22Z</dcterms:modified>
</cp:coreProperties>
</file>

<file path=docProps/custom.xml><?xml version="1.0" encoding="utf-8"?>
<Properties xmlns="http://schemas.openxmlformats.org/officeDocument/2006/custom-properties" xmlns:vt="http://schemas.openxmlformats.org/officeDocument/2006/docPropsVTypes"/>
</file>